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SUTable"/>
        <w:tblW w:w="963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9"/>
      </w:tblGrid>
      <w:tr w:rsidR="00C235A1" w14:paraId="41C40DB0" w14:textId="77777777" w:rsidTr="00866BA7">
        <w:tc>
          <w:tcPr>
            <w:tcW w:w="9639" w:type="dxa"/>
          </w:tcPr>
          <w:p w14:paraId="6E860062" w14:textId="50651F99" w:rsidR="00C235A1" w:rsidRDefault="005F325F" w:rsidP="00866BA7">
            <w:pPr>
              <w:rPr>
                <w:rStyle w:val="citation"/>
                <w:rFonts w:ascii="Georgia" w:hAnsi="Georgia"/>
              </w:rPr>
            </w:pPr>
            <w:r>
              <w:rPr>
                <w:rStyle w:val="personname"/>
                <w:rFonts w:ascii="Georgia" w:hAnsi="Georgia"/>
              </w:rPr>
              <w:t>Fu</w:t>
            </w:r>
            <w:r w:rsidR="00C235A1">
              <w:rPr>
                <w:rStyle w:val="personname"/>
                <w:rFonts w:ascii="Georgia" w:hAnsi="Georgia"/>
              </w:rPr>
              <w:t xml:space="preserve">, </w:t>
            </w:r>
            <w:r>
              <w:rPr>
                <w:rStyle w:val="personname"/>
                <w:rFonts w:ascii="Georgia" w:hAnsi="Georgia"/>
              </w:rPr>
              <w:t xml:space="preserve">Hao </w:t>
            </w:r>
            <w:r w:rsidR="00C235A1" w:rsidRPr="00C8674E">
              <w:rPr>
                <w:rStyle w:val="Date1"/>
                <w:rFonts w:ascii="Georgia" w:hAnsi="Georgia"/>
              </w:rPr>
              <w:t>(</w:t>
            </w:r>
            <w:r>
              <w:rPr>
                <w:rStyle w:val="Date1"/>
                <w:rFonts w:ascii="Georgia" w:hAnsi="Georgia"/>
              </w:rPr>
              <w:t>2024</w:t>
            </w:r>
            <w:r w:rsidR="00C235A1" w:rsidRPr="00C8674E">
              <w:rPr>
                <w:rStyle w:val="Date1"/>
                <w:rFonts w:ascii="Georgia" w:hAnsi="Georgia"/>
              </w:rPr>
              <w:t>)</w:t>
            </w:r>
            <w:r w:rsidR="00C235A1" w:rsidRPr="00C8674E">
              <w:rPr>
                <w:rStyle w:val="citation"/>
                <w:rFonts w:ascii="Georgia" w:hAnsi="Georgia"/>
              </w:rPr>
              <w:t xml:space="preserve"> </w:t>
            </w:r>
            <w:r w:rsidRPr="005F325F">
              <w:rPr>
                <w:rFonts w:ascii="Georgia" w:hAnsi="Georgia"/>
                <w:b/>
                <w:bCs/>
              </w:rPr>
              <w:t>Modelling galaxy and black hole evolution via DECODE: Discrete statistical sEmi-empiriCal mODEl</w:t>
            </w:r>
            <w:r w:rsidR="00C235A1" w:rsidRPr="00C8674E">
              <w:rPr>
                <w:rStyle w:val="Title1"/>
                <w:rFonts w:ascii="Georgia" w:hAnsi="Georgia"/>
              </w:rPr>
              <w:t>.</w:t>
            </w:r>
            <w:r w:rsidR="00C235A1" w:rsidRPr="00C8674E">
              <w:rPr>
                <w:rStyle w:val="citation"/>
                <w:rFonts w:ascii="Georgia" w:hAnsi="Georgia"/>
              </w:rPr>
              <w:t xml:space="preserve"> </w:t>
            </w:r>
            <w:r w:rsidR="00C235A1" w:rsidRPr="00C8674E">
              <w:rPr>
                <w:rStyle w:val="institution"/>
                <w:rFonts w:ascii="Georgia" w:hAnsi="Georgia"/>
                <w:i/>
                <w:iCs/>
              </w:rPr>
              <w:t>University of Southampton</w:t>
            </w:r>
            <w:r w:rsidR="00C235A1" w:rsidRPr="00C8674E">
              <w:rPr>
                <w:rStyle w:val="Emphasis"/>
                <w:rFonts w:ascii="Georgia" w:hAnsi="Georgia"/>
              </w:rPr>
              <w:t xml:space="preserve">, </w:t>
            </w:r>
            <w:r w:rsidR="00C235A1" w:rsidRPr="00C8674E">
              <w:rPr>
                <w:rStyle w:val="thesistype"/>
                <w:rFonts w:ascii="Georgia" w:hAnsi="Georgia"/>
                <w:i/>
                <w:iCs/>
              </w:rPr>
              <w:t>Doctoral Thesis</w:t>
            </w:r>
            <w:r w:rsidR="00C235A1" w:rsidRPr="00C8674E">
              <w:rPr>
                <w:rStyle w:val="citation"/>
                <w:rFonts w:ascii="Georgia" w:hAnsi="Georgia"/>
              </w:rPr>
              <w:t xml:space="preserve">, </w:t>
            </w:r>
            <w:r>
              <w:rPr>
                <w:rStyle w:val="citation"/>
                <w:rFonts w:ascii="Georgia" w:hAnsi="Georgia"/>
              </w:rPr>
              <w:t>211</w:t>
            </w:r>
            <w:r w:rsidR="00C235A1">
              <w:rPr>
                <w:rStyle w:val="citation"/>
                <w:rFonts w:ascii="Georgia" w:hAnsi="Georgia"/>
              </w:rPr>
              <w:t xml:space="preserve"> p</w:t>
            </w:r>
            <w:r w:rsidR="00C235A1" w:rsidRPr="00C8674E">
              <w:rPr>
                <w:rStyle w:val="citation"/>
                <w:rFonts w:ascii="Georgia" w:hAnsi="Georgia"/>
              </w:rPr>
              <w:t xml:space="preserve">p. </w:t>
            </w:r>
          </w:p>
          <w:p w14:paraId="25C99774" w14:textId="68CB7838" w:rsidR="00C235A1" w:rsidRPr="00C8674E" w:rsidRDefault="005F325F" w:rsidP="00866BA7">
            <w:pPr>
              <w:rPr>
                <w:rFonts w:ascii="Georgia" w:hAnsi="Georgia"/>
              </w:rPr>
            </w:pPr>
            <w:hyperlink r:id="rId10" w:history="1">
              <w:r w:rsidRPr="00DF5C35">
                <w:rPr>
                  <w:rStyle w:val="Hyperlink"/>
                  <w:rFonts w:ascii="Georgia" w:hAnsi="Georgia"/>
                </w:rPr>
                <w:t>https://eprints.soton.ac.uk/491194/</w:t>
              </w:r>
            </w:hyperlink>
          </w:p>
        </w:tc>
      </w:tr>
    </w:tbl>
    <w:p w14:paraId="194DFCE5" w14:textId="77777777" w:rsidR="00C235A1" w:rsidRDefault="00C235A1" w:rsidP="00C235A1">
      <w:pPr>
        <w:rPr>
          <w:rFonts w:eastAsiaTheme="minorEastAsia"/>
          <w:noProof/>
        </w:rPr>
      </w:pPr>
      <w:r>
        <w:br/>
      </w:r>
    </w:p>
    <w:p w14:paraId="742D981A" w14:textId="22EDF376" w:rsidR="00817977" w:rsidRPr="00C8674E" w:rsidRDefault="00C235A1" w:rsidP="00817977">
      <w:pPr>
        <w:autoSpaceDE w:val="0"/>
        <w:autoSpaceDN w:val="0"/>
        <w:adjustRightInd w:val="0"/>
        <w:rPr>
          <w:rFonts w:ascii="Lucida Sans" w:hAnsi="Lucida Sans"/>
          <w:color w:val="000000"/>
          <w:sz w:val="18"/>
          <w:szCs w:val="18"/>
          <w:lang w:eastAsia="zh-CN"/>
        </w:rPr>
      </w:pPr>
      <w:r w:rsidRPr="00157E5C">
        <w:rPr>
          <w:rFonts w:ascii="Lucida Sans" w:hAnsi="Lucida Sans"/>
          <w:color w:val="000000"/>
          <w:sz w:val="18"/>
          <w:szCs w:val="18"/>
        </w:rPr>
        <w:t xml:space="preserve">In the above thesis by </w:t>
      </w:r>
      <w:r w:rsidR="009A2D38">
        <w:rPr>
          <w:rFonts w:ascii="Lucida Sans" w:hAnsi="Lucida Sans"/>
          <w:color w:val="000000"/>
          <w:sz w:val="18"/>
          <w:szCs w:val="18"/>
        </w:rPr>
        <w:t>Fu</w:t>
      </w:r>
      <w:r w:rsidRPr="00157E5C">
        <w:rPr>
          <w:rFonts w:ascii="Lucida Sans" w:hAnsi="Lucida Sans"/>
          <w:color w:val="000000"/>
          <w:sz w:val="18"/>
          <w:szCs w:val="18"/>
        </w:rPr>
        <w:t>, the text on</w:t>
      </w:r>
      <w:r w:rsidRPr="00C8674E">
        <w:rPr>
          <w:rFonts w:ascii="Lucida Sans" w:hAnsi="Lucida Sans"/>
          <w:color w:val="000000"/>
          <w:sz w:val="18"/>
          <w:szCs w:val="18"/>
        </w:rPr>
        <w:t xml:space="preserve"> page </w:t>
      </w:r>
      <w:r w:rsidR="009A2D38">
        <w:rPr>
          <w:rFonts w:ascii="Lucida Sans" w:hAnsi="Lucida Sans"/>
          <w:color w:val="000000"/>
          <w:sz w:val="18"/>
          <w:szCs w:val="18"/>
        </w:rPr>
        <w:t>xxvi</w:t>
      </w:r>
      <w:r w:rsidRPr="00157E5C">
        <w:rPr>
          <w:rFonts w:ascii="Lucida Sans" w:hAnsi="Lucida Sans"/>
          <w:color w:val="000000"/>
          <w:sz w:val="18"/>
          <w:szCs w:val="18"/>
        </w:rPr>
        <w:t xml:space="preserve"> </w:t>
      </w:r>
      <w:r w:rsidR="00817977">
        <w:rPr>
          <w:rFonts w:ascii="Lucida Sans" w:hAnsi="Lucida Sans" w:hint="eastAsia"/>
          <w:color w:val="000000"/>
          <w:sz w:val="18"/>
          <w:szCs w:val="18"/>
          <w:lang w:eastAsia="zh-CN"/>
        </w:rPr>
        <w:t>t</w:t>
      </w:r>
      <w:r w:rsidR="00817977">
        <w:rPr>
          <w:rFonts w:ascii="Lucida Sans" w:hAnsi="Lucida Sans"/>
          <w:color w:val="000000"/>
          <w:sz w:val="18"/>
          <w:szCs w:val="18"/>
          <w:lang w:eastAsia="zh-CN"/>
        </w:rPr>
        <w:t xml:space="preserve">he last sentence of the acknowledgements </w:t>
      </w:r>
      <w:r w:rsidR="004418F4">
        <w:rPr>
          <w:rFonts w:ascii="Lucida Sans" w:hAnsi="Lucida Sans"/>
          <w:color w:val="000000"/>
          <w:sz w:val="18"/>
          <w:szCs w:val="18"/>
          <w:lang w:eastAsia="zh-CN"/>
        </w:rPr>
        <w:t>has</w:t>
      </w:r>
      <w:r w:rsidR="00817977">
        <w:rPr>
          <w:rFonts w:ascii="Lucida Sans" w:hAnsi="Lucida Sans"/>
          <w:color w:val="000000"/>
          <w:sz w:val="18"/>
          <w:szCs w:val="18"/>
          <w:lang w:eastAsia="zh-CN"/>
        </w:rPr>
        <w:t xml:space="preserve"> be</w:t>
      </w:r>
      <w:r w:rsidR="004418F4">
        <w:rPr>
          <w:rFonts w:ascii="Lucida Sans" w:hAnsi="Lucida Sans"/>
          <w:color w:val="000000"/>
          <w:sz w:val="18"/>
          <w:szCs w:val="18"/>
          <w:lang w:eastAsia="zh-CN"/>
        </w:rPr>
        <w:t>en</w:t>
      </w:r>
      <w:r w:rsidR="00817977">
        <w:rPr>
          <w:rFonts w:ascii="Lucida Sans" w:hAnsi="Lucida Sans"/>
          <w:color w:val="000000"/>
          <w:sz w:val="18"/>
          <w:szCs w:val="18"/>
          <w:lang w:eastAsia="zh-CN"/>
        </w:rPr>
        <w:t xml:space="preserve"> deleted.</w:t>
      </w:r>
    </w:p>
    <w:p w14:paraId="6CDFED5B" w14:textId="53D57394" w:rsidR="00C235A1" w:rsidRPr="00C8674E" w:rsidRDefault="00C235A1" w:rsidP="00C235A1">
      <w:pPr>
        <w:rPr>
          <w:rFonts w:ascii="Lucida Sans" w:hAnsi="Lucida Sans"/>
          <w:sz w:val="18"/>
          <w:szCs w:val="18"/>
        </w:rPr>
      </w:pPr>
      <w:r w:rsidRPr="00C8674E">
        <w:rPr>
          <w:rFonts w:ascii="Lucida Sans" w:hAnsi="Lucida Sans"/>
          <w:color w:val="000000"/>
          <w:sz w:val="18"/>
          <w:szCs w:val="18"/>
        </w:rPr>
        <w:br/>
      </w:r>
      <w:r w:rsidRPr="00C8674E">
        <w:rPr>
          <w:rFonts w:ascii="Lucida Sans" w:hAnsi="Lucida Sans"/>
          <w:color w:val="000000"/>
          <w:sz w:val="18"/>
          <w:szCs w:val="18"/>
        </w:rPr>
        <w:br/>
      </w:r>
      <w:r w:rsidRPr="00C8674E">
        <w:rPr>
          <w:rFonts w:ascii="Lucida Sans" w:hAnsi="Lucida Sans"/>
          <w:color w:val="000000"/>
          <w:sz w:val="18"/>
          <w:szCs w:val="18"/>
        </w:rPr>
        <w:br/>
      </w:r>
    </w:p>
    <w:p w14:paraId="65A1BCDC" w14:textId="77777777" w:rsidR="00C235A1" w:rsidRPr="00157E5C" w:rsidRDefault="00C235A1" w:rsidP="00C235A1">
      <w:pPr>
        <w:rPr>
          <w:rFonts w:ascii="Lucida Sans" w:eastAsiaTheme="minorEastAsia" w:hAnsi="Lucida Sans"/>
          <w:noProof/>
          <w:sz w:val="18"/>
          <w:szCs w:val="18"/>
        </w:rPr>
      </w:pPr>
    </w:p>
    <w:p w14:paraId="08D7270E" w14:textId="77777777" w:rsidR="00C235A1" w:rsidRPr="00157E5C" w:rsidRDefault="00C235A1" w:rsidP="00C235A1">
      <w:pPr>
        <w:pStyle w:val="Address"/>
        <w:keepNext/>
        <w:rPr>
          <w:szCs w:val="18"/>
        </w:rPr>
      </w:pPr>
    </w:p>
    <w:p w14:paraId="4102037A" w14:textId="77777777" w:rsidR="00C235A1" w:rsidRDefault="00C235A1" w:rsidP="00C235A1">
      <w:pPr>
        <w:pStyle w:val="Address"/>
        <w:keepNext/>
      </w:pPr>
    </w:p>
    <w:p w14:paraId="054C2C6D" w14:textId="77777777" w:rsidR="00C235A1" w:rsidRDefault="00C235A1" w:rsidP="00C235A1">
      <w:pPr>
        <w:pStyle w:val="Address"/>
        <w:keepNext/>
      </w:pPr>
    </w:p>
    <w:p w14:paraId="5651018D" w14:textId="77777777" w:rsidR="00C235A1" w:rsidRDefault="00C235A1" w:rsidP="00C235A1">
      <w:pPr>
        <w:pStyle w:val="Address"/>
        <w:keepNext/>
      </w:pPr>
    </w:p>
    <w:p w14:paraId="7CB561A6" w14:textId="77777777" w:rsidR="00C235A1" w:rsidRDefault="00C235A1" w:rsidP="00C235A1">
      <w:pPr>
        <w:pStyle w:val="Address"/>
        <w:keepNext/>
      </w:pPr>
    </w:p>
    <w:p w14:paraId="55701EEE" w14:textId="77777777" w:rsidR="00C235A1" w:rsidRDefault="00C235A1" w:rsidP="00C235A1">
      <w:pPr>
        <w:pStyle w:val="Address"/>
        <w:keepNext/>
      </w:pPr>
    </w:p>
    <w:p w14:paraId="495F7397" w14:textId="77777777" w:rsidR="00C235A1" w:rsidRDefault="00C235A1" w:rsidP="00C235A1">
      <w:pPr>
        <w:pStyle w:val="Address"/>
        <w:keepNext/>
      </w:pPr>
    </w:p>
    <w:p w14:paraId="6DE24D9B" w14:textId="2E3041C5" w:rsidR="00C235A1" w:rsidRDefault="00262CB7" w:rsidP="00C235A1">
      <w:pPr>
        <w:pStyle w:val="Address"/>
        <w:keepNext/>
        <w:jc w:val="right"/>
      </w:pPr>
      <w:r>
        <w:t>April 2025</w:t>
      </w:r>
    </w:p>
    <w:p w14:paraId="609DC95F" w14:textId="12E17659" w:rsidR="00157E5C" w:rsidRPr="00C235A1" w:rsidRDefault="00157E5C" w:rsidP="00C235A1"/>
    <w:sectPr w:rsidR="00157E5C" w:rsidRPr="00C235A1" w:rsidSect="00695D76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14BE1" w14:textId="77777777" w:rsidR="003F16A7" w:rsidRDefault="003F16A7">
      <w:r>
        <w:separator/>
      </w:r>
    </w:p>
    <w:p w14:paraId="6FC8ED33" w14:textId="77777777" w:rsidR="003F16A7" w:rsidRDefault="003F16A7"/>
  </w:endnote>
  <w:endnote w:type="continuationSeparator" w:id="0">
    <w:p w14:paraId="6BFE7741" w14:textId="77777777" w:rsidR="003F16A7" w:rsidRDefault="003F16A7">
      <w:r>
        <w:continuationSeparator/>
      </w:r>
    </w:p>
    <w:p w14:paraId="1C31E5B6" w14:textId="77777777" w:rsidR="003F16A7" w:rsidRDefault="003F16A7"/>
  </w:endnote>
  <w:endnote w:type="continuationNotice" w:id="1">
    <w:p w14:paraId="3E8EBBDA" w14:textId="77777777" w:rsidR="003F16A7" w:rsidRDefault="003F16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2BCBD4" w14:textId="54BD00AC" w:rsidR="00ED2E52" w:rsidRDefault="00ED2E52" w:rsidP="00ED2E52">
    <w:pPr>
      <w:pStyle w:val="ContinuationFooter"/>
    </w:pPr>
    <w:r>
      <w:fldChar w:fldCharType="begin"/>
    </w:r>
    <w:r>
      <w:instrText xml:space="preserve"> page </w:instrText>
    </w:r>
    <w:r>
      <w:fldChar w:fldCharType="separate"/>
    </w:r>
    <w:r w:rsidR="00EA61C8"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4540724" w14:paraId="66B32068" w14:textId="77777777" w:rsidTr="14540724">
      <w:trPr>
        <w:trHeight w:val="300"/>
      </w:trPr>
      <w:tc>
        <w:tcPr>
          <w:tcW w:w="3210" w:type="dxa"/>
        </w:tcPr>
        <w:p w14:paraId="59D83DE5" w14:textId="02E10D7C" w:rsidR="14540724" w:rsidRDefault="14540724" w:rsidP="14540724">
          <w:pPr>
            <w:pStyle w:val="Header"/>
            <w:ind w:left="-115"/>
          </w:pPr>
        </w:p>
      </w:tc>
      <w:tc>
        <w:tcPr>
          <w:tcW w:w="3210" w:type="dxa"/>
        </w:tcPr>
        <w:p w14:paraId="5C59A39B" w14:textId="20117FDF" w:rsidR="14540724" w:rsidRDefault="14540724" w:rsidP="14540724">
          <w:pPr>
            <w:pStyle w:val="Header"/>
            <w:jc w:val="center"/>
          </w:pPr>
        </w:p>
      </w:tc>
      <w:tc>
        <w:tcPr>
          <w:tcW w:w="3210" w:type="dxa"/>
        </w:tcPr>
        <w:p w14:paraId="41991026" w14:textId="78F5AA97" w:rsidR="14540724" w:rsidRDefault="14540724" w:rsidP="14540724">
          <w:pPr>
            <w:pStyle w:val="Header"/>
            <w:ind w:right="-115"/>
            <w:jc w:val="right"/>
          </w:pPr>
        </w:p>
      </w:tc>
    </w:tr>
  </w:tbl>
  <w:p w14:paraId="3FB68560" w14:textId="27BAB2E2" w:rsidR="14540724" w:rsidRDefault="14540724" w:rsidP="145407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5F6BC" w14:textId="77777777" w:rsidR="003F16A7" w:rsidRDefault="003F16A7">
      <w:r>
        <w:separator/>
      </w:r>
    </w:p>
    <w:p w14:paraId="01F74CD6" w14:textId="77777777" w:rsidR="003F16A7" w:rsidRDefault="003F16A7"/>
  </w:footnote>
  <w:footnote w:type="continuationSeparator" w:id="0">
    <w:p w14:paraId="73925F5C" w14:textId="77777777" w:rsidR="003F16A7" w:rsidRDefault="003F16A7">
      <w:r>
        <w:continuationSeparator/>
      </w:r>
    </w:p>
    <w:p w14:paraId="51613037" w14:textId="77777777" w:rsidR="003F16A7" w:rsidRDefault="003F16A7"/>
  </w:footnote>
  <w:footnote w:type="continuationNotice" w:id="1">
    <w:p w14:paraId="0C28F07F" w14:textId="77777777" w:rsidR="003F16A7" w:rsidRDefault="003F16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4540724" w14:paraId="37794C98" w14:textId="77777777" w:rsidTr="14540724">
      <w:trPr>
        <w:trHeight w:val="300"/>
      </w:trPr>
      <w:tc>
        <w:tcPr>
          <w:tcW w:w="3210" w:type="dxa"/>
        </w:tcPr>
        <w:p w14:paraId="0F90BB5C" w14:textId="31471B13" w:rsidR="14540724" w:rsidRDefault="14540724" w:rsidP="14540724">
          <w:pPr>
            <w:pStyle w:val="Header"/>
            <w:ind w:left="-115"/>
          </w:pPr>
        </w:p>
      </w:tc>
      <w:tc>
        <w:tcPr>
          <w:tcW w:w="3210" w:type="dxa"/>
        </w:tcPr>
        <w:p w14:paraId="12CE17E3" w14:textId="72570B65" w:rsidR="14540724" w:rsidRDefault="14540724" w:rsidP="14540724">
          <w:pPr>
            <w:pStyle w:val="Header"/>
            <w:jc w:val="center"/>
          </w:pPr>
        </w:p>
      </w:tc>
      <w:tc>
        <w:tcPr>
          <w:tcW w:w="3210" w:type="dxa"/>
        </w:tcPr>
        <w:p w14:paraId="2B2CC6E4" w14:textId="44B5098F" w:rsidR="14540724" w:rsidRDefault="14540724" w:rsidP="14540724">
          <w:pPr>
            <w:pStyle w:val="Header"/>
            <w:ind w:right="-115"/>
            <w:jc w:val="right"/>
          </w:pPr>
        </w:p>
      </w:tc>
    </w:tr>
  </w:tbl>
  <w:p w14:paraId="3E89FFF9" w14:textId="1F61224F" w:rsidR="14540724" w:rsidRDefault="14540724" w:rsidP="145407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39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39"/>
    </w:tblGrid>
    <w:tr w:rsidR="005D44D1" w14:paraId="682BCBD6" w14:textId="77777777" w:rsidTr="56ED7BFD">
      <w:trPr>
        <w:trHeight w:hRule="exact" w:val="227"/>
      </w:trPr>
      <w:tc>
        <w:tcPr>
          <w:tcW w:w="9639" w:type="dxa"/>
        </w:tcPr>
        <w:p w14:paraId="682BCBD5" w14:textId="77777777" w:rsidR="005D44D1" w:rsidRDefault="005D44D1" w:rsidP="0029789A">
          <w:pPr>
            <w:pStyle w:val="Header"/>
          </w:pPr>
        </w:p>
      </w:tc>
    </w:tr>
    <w:tr w:rsidR="005D44D1" w14:paraId="682BCBD8" w14:textId="77777777" w:rsidTr="56ED7BFD">
      <w:trPr>
        <w:trHeight w:val="1571"/>
      </w:trPr>
      <w:tc>
        <w:tcPr>
          <w:tcW w:w="9639" w:type="dxa"/>
        </w:tcPr>
        <w:p w14:paraId="682BCBD7" w14:textId="77777777" w:rsidR="005D44D1" w:rsidRDefault="00496226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682BCBDA" wp14:editId="6E2261B3">
                <wp:extent cx="1981200" cy="428625"/>
                <wp:effectExtent l="0" t="0" r="0" b="9525"/>
                <wp:docPr id="687876421" name="Picture 1" descr="university_southampton_blac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1200" cy="4286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82BCBD9" w14:textId="41679912" w:rsidR="005D44D1" w:rsidRPr="0029789A" w:rsidRDefault="00592009" w:rsidP="00592009">
    <w:pPr>
      <w:pStyle w:val="DocTitle"/>
    </w:pPr>
    <w:r>
      <w:t>Corrigendu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C61B7"/>
    <w:multiLevelType w:val="hybridMultilevel"/>
    <w:tmpl w:val="CB38E2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635F82"/>
    <w:multiLevelType w:val="hybridMultilevel"/>
    <w:tmpl w:val="9024631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num w:numId="1" w16cid:durableId="1685545683">
    <w:abstractNumId w:val="5"/>
  </w:num>
  <w:num w:numId="2" w16cid:durableId="1462384739">
    <w:abstractNumId w:val="0"/>
  </w:num>
  <w:num w:numId="3" w16cid:durableId="1061438916">
    <w:abstractNumId w:val="3"/>
  </w:num>
  <w:num w:numId="4" w16cid:durableId="150565210">
    <w:abstractNumId w:val="1"/>
  </w:num>
  <w:num w:numId="5" w16cid:durableId="1313438272">
    <w:abstractNumId w:val="2"/>
  </w:num>
  <w:num w:numId="6" w16cid:durableId="110589792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G3MDU2MzE1NzNU0lEKTi0uzszPAykwrQUAngxiMiwAAAA="/>
  </w:docVars>
  <w:rsids>
    <w:rsidRoot w:val="00496226"/>
    <w:rsid w:val="0000043D"/>
    <w:rsid w:val="000014F3"/>
    <w:rsid w:val="00015087"/>
    <w:rsid w:val="0004279C"/>
    <w:rsid w:val="00053C5F"/>
    <w:rsid w:val="00054956"/>
    <w:rsid w:val="00063081"/>
    <w:rsid w:val="00071653"/>
    <w:rsid w:val="00073CA1"/>
    <w:rsid w:val="000824F4"/>
    <w:rsid w:val="000978E8"/>
    <w:rsid w:val="000A7BF7"/>
    <w:rsid w:val="000B182A"/>
    <w:rsid w:val="000B5462"/>
    <w:rsid w:val="000E4CC6"/>
    <w:rsid w:val="000E500A"/>
    <w:rsid w:val="00115D19"/>
    <w:rsid w:val="00152DD2"/>
    <w:rsid w:val="00157E5C"/>
    <w:rsid w:val="00173FA9"/>
    <w:rsid w:val="0018144C"/>
    <w:rsid w:val="001840EA"/>
    <w:rsid w:val="00186B70"/>
    <w:rsid w:val="001A0BA3"/>
    <w:rsid w:val="001C5C5C"/>
    <w:rsid w:val="001C76C4"/>
    <w:rsid w:val="001D0B37"/>
    <w:rsid w:val="001D5201"/>
    <w:rsid w:val="001E23BA"/>
    <w:rsid w:val="001E46F4"/>
    <w:rsid w:val="002005C2"/>
    <w:rsid w:val="00205BE6"/>
    <w:rsid w:val="00230FBD"/>
    <w:rsid w:val="00236BFE"/>
    <w:rsid w:val="00241441"/>
    <w:rsid w:val="0024539C"/>
    <w:rsid w:val="00254722"/>
    <w:rsid w:val="002547F5"/>
    <w:rsid w:val="00260333"/>
    <w:rsid w:val="00260B1D"/>
    <w:rsid w:val="00262CB7"/>
    <w:rsid w:val="0029789A"/>
    <w:rsid w:val="00297DDC"/>
    <w:rsid w:val="002A67A1"/>
    <w:rsid w:val="002A70BE"/>
    <w:rsid w:val="002C0423"/>
    <w:rsid w:val="002C6198"/>
    <w:rsid w:val="002D0CBD"/>
    <w:rsid w:val="002D4DF4"/>
    <w:rsid w:val="002D5C65"/>
    <w:rsid w:val="00306E6B"/>
    <w:rsid w:val="00313CC8"/>
    <w:rsid w:val="00313FA4"/>
    <w:rsid w:val="003178D9"/>
    <w:rsid w:val="0033722F"/>
    <w:rsid w:val="0034151E"/>
    <w:rsid w:val="00364B2C"/>
    <w:rsid w:val="003701F7"/>
    <w:rsid w:val="003A67A5"/>
    <w:rsid w:val="003B0262"/>
    <w:rsid w:val="003E1A6A"/>
    <w:rsid w:val="003F16A7"/>
    <w:rsid w:val="0040235F"/>
    <w:rsid w:val="004059C3"/>
    <w:rsid w:val="00406121"/>
    <w:rsid w:val="004069EB"/>
    <w:rsid w:val="00412B0F"/>
    <w:rsid w:val="0041502D"/>
    <w:rsid w:val="00420058"/>
    <w:rsid w:val="00434D0A"/>
    <w:rsid w:val="0043720C"/>
    <w:rsid w:val="004418F4"/>
    <w:rsid w:val="0046299B"/>
    <w:rsid w:val="00463797"/>
    <w:rsid w:val="004710A5"/>
    <w:rsid w:val="00474D00"/>
    <w:rsid w:val="00480300"/>
    <w:rsid w:val="00485240"/>
    <w:rsid w:val="00496226"/>
    <w:rsid w:val="004B2A50"/>
    <w:rsid w:val="004D19C6"/>
    <w:rsid w:val="004D7FA9"/>
    <w:rsid w:val="004E1B9D"/>
    <w:rsid w:val="005005E9"/>
    <w:rsid w:val="0051744C"/>
    <w:rsid w:val="00520403"/>
    <w:rsid w:val="00524005"/>
    <w:rsid w:val="00530FFB"/>
    <w:rsid w:val="00541CE0"/>
    <w:rsid w:val="00545BE6"/>
    <w:rsid w:val="005462A7"/>
    <w:rsid w:val="005505AF"/>
    <w:rsid w:val="005534E1"/>
    <w:rsid w:val="00567839"/>
    <w:rsid w:val="00573487"/>
    <w:rsid w:val="005773E3"/>
    <w:rsid w:val="00592009"/>
    <w:rsid w:val="005949FA"/>
    <w:rsid w:val="005A4AD3"/>
    <w:rsid w:val="005B71F2"/>
    <w:rsid w:val="005D44D1"/>
    <w:rsid w:val="005F325F"/>
    <w:rsid w:val="006109AA"/>
    <w:rsid w:val="006249FD"/>
    <w:rsid w:val="0063487A"/>
    <w:rsid w:val="006421B8"/>
    <w:rsid w:val="00647E3B"/>
    <w:rsid w:val="0067760A"/>
    <w:rsid w:val="00690232"/>
    <w:rsid w:val="006933FA"/>
    <w:rsid w:val="00695D76"/>
    <w:rsid w:val="006A2463"/>
    <w:rsid w:val="006A5662"/>
    <w:rsid w:val="006C2BDD"/>
    <w:rsid w:val="006C74E4"/>
    <w:rsid w:val="006D26D2"/>
    <w:rsid w:val="006D2B69"/>
    <w:rsid w:val="006E0393"/>
    <w:rsid w:val="006E7C7F"/>
    <w:rsid w:val="006F38A9"/>
    <w:rsid w:val="007007FA"/>
    <w:rsid w:val="0070376B"/>
    <w:rsid w:val="00704FAF"/>
    <w:rsid w:val="007260C8"/>
    <w:rsid w:val="00731E8B"/>
    <w:rsid w:val="00740E43"/>
    <w:rsid w:val="00761108"/>
    <w:rsid w:val="00770B69"/>
    <w:rsid w:val="00781435"/>
    <w:rsid w:val="0079197B"/>
    <w:rsid w:val="007B1C38"/>
    <w:rsid w:val="007C0E22"/>
    <w:rsid w:val="007C6BF7"/>
    <w:rsid w:val="007C6FAA"/>
    <w:rsid w:val="007D1391"/>
    <w:rsid w:val="007D3112"/>
    <w:rsid w:val="007E2D19"/>
    <w:rsid w:val="007E7173"/>
    <w:rsid w:val="007F214B"/>
    <w:rsid w:val="007F2AEA"/>
    <w:rsid w:val="008101A9"/>
    <w:rsid w:val="00813A2C"/>
    <w:rsid w:val="00817977"/>
    <w:rsid w:val="0082020C"/>
    <w:rsid w:val="0082075E"/>
    <w:rsid w:val="00835B63"/>
    <w:rsid w:val="00835BFE"/>
    <w:rsid w:val="0084178E"/>
    <w:rsid w:val="00852498"/>
    <w:rsid w:val="008547CE"/>
    <w:rsid w:val="00854B1E"/>
    <w:rsid w:val="00856B8A"/>
    <w:rsid w:val="00871372"/>
    <w:rsid w:val="00883499"/>
    <w:rsid w:val="008A4688"/>
    <w:rsid w:val="008A473D"/>
    <w:rsid w:val="008B7784"/>
    <w:rsid w:val="009276B4"/>
    <w:rsid w:val="0093659D"/>
    <w:rsid w:val="00945F4B"/>
    <w:rsid w:val="009464AF"/>
    <w:rsid w:val="0095549C"/>
    <w:rsid w:val="009605E1"/>
    <w:rsid w:val="00965BFB"/>
    <w:rsid w:val="00970E28"/>
    <w:rsid w:val="009A2D38"/>
    <w:rsid w:val="009B037E"/>
    <w:rsid w:val="009B63EC"/>
    <w:rsid w:val="009C088C"/>
    <w:rsid w:val="009C586A"/>
    <w:rsid w:val="009D61EB"/>
    <w:rsid w:val="00A021B7"/>
    <w:rsid w:val="00A110EC"/>
    <w:rsid w:val="00A131D9"/>
    <w:rsid w:val="00A224D1"/>
    <w:rsid w:val="00A23226"/>
    <w:rsid w:val="00A252D2"/>
    <w:rsid w:val="00A34296"/>
    <w:rsid w:val="00A415F0"/>
    <w:rsid w:val="00A47097"/>
    <w:rsid w:val="00A479A1"/>
    <w:rsid w:val="00A521A9"/>
    <w:rsid w:val="00A54956"/>
    <w:rsid w:val="00A61EDB"/>
    <w:rsid w:val="00A72C9C"/>
    <w:rsid w:val="00A925C0"/>
    <w:rsid w:val="00A95281"/>
    <w:rsid w:val="00AA1460"/>
    <w:rsid w:val="00AA204C"/>
    <w:rsid w:val="00AA3CB5"/>
    <w:rsid w:val="00AB0E0D"/>
    <w:rsid w:val="00AB1C91"/>
    <w:rsid w:val="00AC2B17"/>
    <w:rsid w:val="00AC305E"/>
    <w:rsid w:val="00AD3AE1"/>
    <w:rsid w:val="00AE0397"/>
    <w:rsid w:val="00AE1CA0"/>
    <w:rsid w:val="00AE28D2"/>
    <w:rsid w:val="00AE39DC"/>
    <w:rsid w:val="00AE4DC4"/>
    <w:rsid w:val="00AF043F"/>
    <w:rsid w:val="00B076B0"/>
    <w:rsid w:val="00B1547C"/>
    <w:rsid w:val="00B31250"/>
    <w:rsid w:val="00B4195A"/>
    <w:rsid w:val="00B84C12"/>
    <w:rsid w:val="00B87795"/>
    <w:rsid w:val="00BA6C8D"/>
    <w:rsid w:val="00BB06B4"/>
    <w:rsid w:val="00BB4A42"/>
    <w:rsid w:val="00BE039D"/>
    <w:rsid w:val="00BE5213"/>
    <w:rsid w:val="00BF1CC6"/>
    <w:rsid w:val="00C23475"/>
    <w:rsid w:val="00C235A1"/>
    <w:rsid w:val="00C401CF"/>
    <w:rsid w:val="00C551C2"/>
    <w:rsid w:val="00C8674E"/>
    <w:rsid w:val="00C87328"/>
    <w:rsid w:val="00C907D0"/>
    <w:rsid w:val="00C91AEA"/>
    <w:rsid w:val="00CC6C81"/>
    <w:rsid w:val="00CD04F0"/>
    <w:rsid w:val="00CE3A26"/>
    <w:rsid w:val="00CE3C15"/>
    <w:rsid w:val="00CE7C07"/>
    <w:rsid w:val="00D16D9D"/>
    <w:rsid w:val="00D22AFE"/>
    <w:rsid w:val="00D24D49"/>
    <w:rsid w:val="00D35417"/>
    <w:rsid w:val="00D36FBA"/>
    <w:rsid w:val="00D37330"/>
    <w:rsid w:val="00D42E3E"/>
    <w:rsid w:val="00D54AA2"/>
    <w:rsid w:val="00D54C40"/>
    <w:rsid w:val="00D5587F"/>
    <w:rsid w:val="00D65B56"/>
    <w:rsid w:val="00D6612A"/>
    <w:rsid w:val="00D66A24"/>
    <w:rsid w:val="00D67D41"/>
    <w:rsid w:val="00D7176C"/>
    <w:rsid w:val="00DA4E67"/>
    <w:rsid w:val="00DB6AF9"/>
    <w:rsid w:val="00DC57D7"/>
    <w:rsid w:val="00DD349B"/>
    <w:rsid w:val="00DE7327"/>
    <w:rsid w:val="00E25775"/>
    <w:rsid w:val="00E363B8"/>
    <w:rsid w:val="00E5405F"/>
    <w:rsid w:val="00E54D5C"/>
    <w:rsid w:val="00E56BDF"/>
    <w:rsid w:val="00E615A0"/>
    <w:rsid w:val="00E63AC1"/>
    <w:rsid w:val="00E67B08"/>
    <w:rsid w:val="00E84FB6"/>
    <w:rsid w:val="00EA61C8"/>
    <w:rsid w:val="00EB4689"/>
    <w:rsid w:val="00ED2E52"/>
    <w:rsid w:val="00EE0B1E"/>
    <w:rsid w:val="00EE5255"/>
    <w:rsid w:val="00EF07E2"/>
    <w:rsid w:val="00EF790D"/>
    <w:rsid w:val="00F1132A"/>
    <w:rsid w:val="00F11AF8"/>
    <w:rsid w:val="00F35733"/>
    <w:rsid w:val="00F85DED"/>
    <w:rsid w:val="00F90F90"/>
    <w:rsid w:val="00FB3E78"/>
    <w:rsid w:val="00FC2ADA"/>
    <w:rsid w:val="00FE3819"/>
    <w:rsid w:val="00FF140B"/>
    <w:rsid w:val="0F230169"/>
    <w:rsid w:val="14540724"/>
    <w:rsid w:val="183B6194"/>
    <w:rsid w:val="3B41D871"/>
    <w:rsid w:val="3BDCCE9E"/>
    <w:rsid w:val="56ED7BFD"/>
    <w:rsid w:val="5BDB9B66"/>
    <w:rsid w:val="5FA5CB1F"/>
    <w:rsid w:val="6462DF88"/>
    <w:rsid w:val="6B140672"/>
    <w:rsid w:val="6B1DBBC3"/>
    <w:rsid w:val="72C13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2BCBAC"/>
  <w15:docId w15:val="{51E67C9D-C6F9-4854-84B1-6CB92085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7E5C"/>
    <w:rPr>
      <w:sz w:val="24"/>
      <w:szCs w:val="24"/>
      <w:lang w:eastAsia="en-GB"/>
    </w:rPr>
  </w:style>
  <w:style w:type="paragraph" w:styleId="Heading1">
    <w:name w:val="heading 1"/>
    <w:basedOn w:val="Normal"/>
    <w:next w:val="Normal"/>
    <w:qFormat/>
    <w:rsid w:val="004B2A50"/>
    <w:pPr>
      <w:keepNext/>
      <w:spacing w:before="240" w:after="60" w:line="288" w:lineRule="auto"/>
      <w:outlineLvl w:val="0"/>
    </w:pPr>
    <w:rPr>
      <w:rFonts w:ascii="Lucida Sans" w:hAnsi="Lucida Sans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 w:after="60" w:line="288" w:lineRule="auto"/>
      <w:outlineLvl w:val="1"/>
    </w:pPr>
    <w:rPr>
      <w:rFonts w:ascii="Lucida Sans" w:hAnsi="Lucida Sans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 w:after="60" w:line="288" w:lineRule="auto"/>
      <w:outlineLvl w:val="2"/>
    </w:pPr>
    <w:rPr>
      <w:rFonts w:ascii="Lucida Sans" w:hAnsi="Lucida Sans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  <w:spacing w:line="288" w:lineRule="auto"/>
    </w:pPr>
    <w:rPr>
      <w:rFonts w:ascii="Lucida Sans" w:hAnsi="Lucida Sans"/>
      <w:sz w:val="18"/>
    </w:r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  <w:spacing w:line="288" w:lineRule="auto"/>
    </w:pPr>
    <w:rPr>
      <w:rFonts w:ascii="Lucida Sans" w:hAnsi="Lucida Sans"/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rFonts w:ascii="Lucida Sans" w:hAnsi="Lucida Sans"/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  <w:spacing w:line="288" w:lineRule="auto"/>
    </w:pPr>
    <w:rPr>
      <w:rFonts w:ascii="Lucida Sans" w:hAnsi="Lucida Sans"/>
      <w:sz w:val="18"/>
    </w:r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  <w:spacing w:line="288" w:lineRule="auto"/>
    </w:pPr>
    <w:rPr>
      <w:rFonts w:ascii="Lucida Sans" w:hAnsi="Lucida Sans"/>
      <w:sz w:val="18"/>
    </w:r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  <w:spacing w:line="288" w:lineRule="auto"/>
    </w:pPr>
    <w:rPr>
      <w:rFonts w:ascii="Lucida Sans" w:hAnsi="Lucida Sans"/>
      <w:sz w:val="18"/>
    </w:rPr>
  </w:style>
  <w:style w:type="paragraph" w:styleId="NormalIndent">
    <w:name w:val="Normal Indent"/>
    <w:basedOn w:val="Normal"/>
    <w:rsid w:val="00D16D9D"/>
    <w:pPr>
      <w:spacing w:line="288" w:lineRule="auto"/>
      <w:ind w:left="720"/>
    </w:pPr>
    <w:rPr>
      <w:rFonts w:ascii="Lucida Sans" w:hAnsi="Lucida Sans"/>
      <w:sz w:val="18"/>
    </w:rPr>
  </w:style>
  <w:style w:type="table" w:styleId="TableGrid">
    <w:name w:val="Table Grid"/>
    <w:basedOn w:val="TableNormal"/>
    <w:semiHidden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  <w:spacing w:line="288" w:lineRule="auto"/>
    </w:pPr>
    <w:rPr>
      <w:rFonts w:ascii="Lucida Sans" w:hAnsi="Lucida Sans"/>
      <w:sz w:val="18"/>
    </w:rPr>
  </w:style>
  <w:style w:type="paragraph" w:styleId="ListBullet3">
    <w:name w:val="List Bullet 3"/>
    <w:basedOn w:val="Normal"/>
    <w:rsid w:val="00856B8A"/>
    <w:pPr>
      <w:numPr>
        <w:numId w:val="4"/>
      </w:numPr>
      <w:spacing w:line="288" w:lineRule="auto"/>
    </w:pPr>
    <w:rPr>
      <w:rFonts w:ascii="Lucida Sans" w:hAnsi="Lucida Sans"/>
      <w:sz w:val="18"/>
    </w:rPr>
  </w:style>
  <w:style w:type="paragraph" w:customStyle="1" w:styleId="Tabletext">
    <w:name w:val="Table text"/>
    <w:basedOn w:val="Normal"/>
    <w:rsid w:val="00260B1D"/>
    <w:rPr>
      <w:rFonts w:ascii="Lucida Sans" w:hAnsi="Lucida Sans"/>
      <w:sz w:val="20"/>
    </w:rPr>
  </w:style>
  <w:style w:type="paragraph" w:styleId="FootnoteText">
    <w:name w:val="footnote text"/>
    <w:basedOn w:val="Normal"/>
    <w:semiHidden/>
    <w:rsid w:val="00260B1D"/>
    <w:pPr>
      <w:spacing w:line="288" w:lineRule="auto"/>
    </w:pPr>
    <w:rPr>
      <w:rFonts w:ascii="Lucida Sans" w:hAnsi="Lucida Sans"/>
      <w:sz w:val="20"/>
      <w:szCs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spacing w:line="288" w:lineRule="auto"/>
      <w:ind w:right="284"/>
    </w:pPr>
    <w:rPr>
      <w:rFonts w:ascii="Lucida Sans" w:hAnsi="Lucida Sans"/>
      <w:sz w:val="18"/>
    </w:r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spacing w:line="288" w:lineRule="auto"/>
      <w:ind w:right="284"/>
    </w:pPr>
    <w:rPr>
      <w:rFonts w:ascii="Lucida Sans" w:hAnsi="Lucida Sans"/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spacing w:line="288" w:lineRule="auto"/>
      <w:ind w:right="284"/>
    </w:pPr>
    <w:rPr>
      <w:rFonts w:ascii="Lucida Sans" w:hAnsi="Lucida Sans"/>
      <w:sz w:val="26"/>
    </w:rPr>
  </w:style>
  <w:style w:type="paragraph" w:styleId="Caption">
    <w:name w:val="caption"/>
    <w:basedOn w:val="Normal"/>
    <w:next w:val="Normal"/>
    <w:qFormat/>
    <w:rsid w:val="00364B2C"/>
    <w:pPr>
      <w:spacing w:line="288" w:lineRule="auto"/>
    </w:pPr>
    <w:rPr>
      <w:rFonts w:ascii="Lucida Sans" w:hAnsi="Lucida Sans"/>
      <w:b/>
      <w:bCs/>
      <w:sz w:val="18"/>
      <w:szCs w:val="20"/>
    </w:rPr>
  </w:style>
  <w:style w:type="paragraph" w:styleId="TableofFigures">
    <w:name w:val="table of figures"/>
    <w:basedOn w:val="Normal"/>
    <w:next w:val="Normal"/>
    <w:semiHidden/>
    <w:rsid w:val="007F2AEA"/>
    <w:pPr>
      <w:spacing w:line="288" w:lineRule="auto"/>
      <w:ind w:right="284"/>
    </w:pPr>
    <w:rPr>
      <w:rFonts w:ascii="Lucida Sans" w:hAnsi="Lucida Sans"/>
      <w:sz w:val="18"/>
    </w:rPr>
  </w:style>
  <w:style w:type="paragraph" w:customStyle="1" w:styleId="Contentsheading">
    <w:name w:val="Contents heading"/>
    <w:basedOn w:val="Normal"/>
    <w:semiHidden/>
    <w:rsid w:val="001C5C5C"/>
    <w:pPr>
      <w:spacing w:before="360" w:line="288" w:lineRule="auto"/>
    </w:pPr>
    <w:rPr>
      <w:rFonts w:ascii="Lucida Sans" w:hAnsi="Lucida Sans"/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  <w:spacing w:line="288" w:lineRule="auto"/>
    </w:pPr>
    <w:rPr>
      <w:rFonts w:ascii="Lucida Sans" w:hAnsi="Lucida Sans"/>
      <w:sz w:val="18"/>
    </w:r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  <w:spacing w:line="288" w:lineRule="auto"/>
    </w:pPr>
    <w:rPr>
      <w:rFonts w:ascii="Lucida Sans" w:hAnsi="Lucida Sans"/>
      <w:sz w:val="18"/>
    </w:r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AF043F"/>
    <w:pPr>
      <w:spacing w:after="60" w:line="288" w:lineRule="auto"/>
    </w:pPr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after="60" w:line="300" w:lineRule="exact"/>
    </w:pPr>
    <w:rPr>
      <w:rFonts w:ascii="Lucida Sans" w:hAnsi="Lucida Sans"/>
      <w:sz w:val="18"/>
    </w:r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pPr>
      <w:spacing w:line="288" w:lineRule="auto"/>
    </w:pPr>
    <w:rPr>
      <w:rFonts w:ascii="Lucida Sans" w:hAnsi="Lucida Sans"/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pPr>
      <w:spacing w:line="288" w:lineRule="auto"/>
    </w:pPr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spacing w:after="140" w:line="288" w:lineRule="auto"/>
    </w:pPr>
    <w:rPr>
      <w:rFonts w:ascii="Lucida Sans" w:hAnsi="Lucida Sans"/>
      <w:sz w:val="18"/>
    </w:rPr>
  </w:style>
  <w:style w:type="paragraph" w:customStyle="1" w:styleId="Address">
    <w:name w:val="Address"/>
    <w:basedOn w:val="Normal"/>
    <w:rsid w:val="005D44D1"/>
    <w:pPr>
      <w:spacing w:line="288" w:lineRule="auto"/>
    </w:pPr>
    <w:rPr>
      <w:rFonts w:ascii="Lucida Sans" w:hAnsi="Lucida Sans"/>
      <w:sz w:val="18"/>
    </w:r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paragraph" w:styleId="ListParagraph">
    <w:name w:val="List Paragraph"/>
    <w:basedOn w:val="Normal"/>
    <w:uiPriority w:val="34"/>
    <w:qFormat/>
    <w:rsid w:val="00496226"/>
    <w:pPr>
      <w:spacing w:after="160" w:line="259" w:lineRule="auto"/>
      <w:ind w:left="720"/>
      <w:contextualSpacing/>
    </w:pPr>
    <w:rPr>
      <w:rFonts w:ascii="Calibri" w:hAnsi="Calibri" w:cs="Arial"/>
      <w:sz w:val="22"/>
      <w:szCs w:val="22"/>
      <w:lang w:eastAsia="zh-CN"/>
    </w:rPr>
  </w:style>
  <w:style w:type="character" w:styleId="Hyperlink">
    <w:name w:val="Hyperlink"/>
    <w:basedOn w:val="DefaultParagraphFont"/>
    <w:rsid w:val="00496226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B63EC"/>
    <w:rPr>
      <w:rFonts w:ascii="Calibri" w:eastAsiaTheme="minorHAnsi" w:hAnsi="Calibri" w:cs="Calibri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9B63EC"/>
    <w:rPr>
      <w:rFonts w:ascii="Calibri" w:eastAsiaTheme="minorHAnsi" w:hAnsi="Calibri" w:cs="Calibri"/>
      <w:sz w:val="22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AE0397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A61EDB"/>
  </w:style>
  <w:style w:type="paragraph" w:customStyle="1" w:styleId="paragraph">
    <w:name w:val="paragraph"/>
    <w:basedOn w:val="Normal"/>
    <w:rsid w:val="007D1391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D1391"/>
  </w:style>
  <w:style w:type="character" w:customStyle="1" w:styleId="eop">
    <w:name w:val="eop"/>
    <w:basedOn w:val="DefaultParagraphFont"/>
    <w:rsid w:val="007D1391"/>
  </w:style>
  <w:style w:type="character" w:styleId="UnresolvedMention">
    <w:name w:val="Unresolved Mention"/>
    <w:basedOn w:val="DefaultParagraphFont"/>
    <w:uiPriority w:val="99"/>
    <w:semiHidden/>
    <w:unhideWhenUsed/>
    <w:rsid w:val="007D1391"/>
    <w:rPr>
      <w:color w:val="605E5C"/>
      <w:shd w:val="clear" w:color="auto" w:fill="E1DFDD"/>
    </w:rPr>
  </w:style>
  <w:style w:type="character" w:customStyle="1" w:styleId="citation">
    <w:name w:val="citation"/>
    <w:basedOn w:val="DefaultParagraphFont"/>
    <w:rsid w:val="00C8674E"/>
  </w:style>
  <w:style w:type="character" w:customStyle="1" w:styleId="personname">
    <w:name w:val="person_name"/>
    <w:basedOn w:val="DefaultParagraphFont"/>
    <w:rsid w:val="00C8674E"/>
  </w:style>
  <w:style w:type="character" w:customStyle="1" w:styleId="Date1">
    <w:name w:val="Date1"/>
    <w:basedOn w:val="DefaultParagraphFont"/>
    <w:rsid w:val="00C8674E"/>
  </w:style>
  <w:style w:type="character" w:customStyle="1" w:styleId="Title1">
    <w:name w:val="Title1"/>
    <w:basedOn w:val="DefaultParagraphFont"/>
    <w:rsid w:val="00C8674E"/>
  </w:style>
  <w:style w:type="character" w:styleId="Emphasis">
    <w:name w:val="Emphasis"/>
    <w:basedOn w:val="DefaultParagraphFont"/>
    <w:uiPriority w:val="20"/>
    <w:qFormat/>
    <w:rsid w:val="00C8674E"/>
    <w:rPr>
      <w:i/>
      <w:iCs/>
    </w:rPr>
  </w:style>
  <w:style w:type="character" w:customStyle="1" w:styleId="institution">
    <w:name w:val="institution"/>
    <w:basedOn w:val="DefaultParagraphFont"/>
    <w:rsid w:val="00C8674E"/>
  </w:style>
  <w:style w:type="character" w:customStyle="1" w:styleId="thesistype">
    <w:name w:val="thesis_type"/>
    <w:basedOn w:val="DefaultParagraphFont"/>
    <w:rsid w:val="00C8674E"/>
  </w:style>
  <w:style w:type="character" w:customStyle="1" w:styleId="pages">
    <w:name w:val="pages"/>
    <w:basedOn w:val="DefaultParagraphFont"/>
    <w:rsid w:val="00C8674E"/>
  </w:style>
  <w:style w:type="character" w:customStyle="1" w:styleId="creators">
    <w:name w:val="creators"/>
    <w:basedOn w:val="DefaultParagraphFont"/>
    <w:rsid w:val="00152DD2"/>
  </w:style>
  <w:style w:type="character" w:customStyle="1" w:styleId="editors">
    <w:name w:val="editors"/>
    <w:basedOn w:val="DefaultParagraphFont"/>
    <w:rsid w:val="00152DD2"/>
  </w:style>
  <w:style w:type="character" w:customStyle="1" w:styleId="Date2">
    <w:name w:val="Date2"/>
    <w:basedOn w:val="DefaultParagraphFont"/>
    <w:rsid w:val="00152DD2"/>
  </w:style>
  <w:style w:type="character" w:customStyle="1" w:styleId="seriesname">
    <w:name w:val="series_name"/>
    <w:basedOn w:val="DefaultParagraphFont"/>
    <w:rsid w:val="00152DD2"/>
  </w:style>
  <w:style w:type="character" w:customStyle="1" w:styleId="doi">
    <w:name w:val="doi"/>
    <w:basedOn w:val="DefaultParagraphFont"/>
    <w:rsid w:val="00152DD2"/>
  </w:style>
  <w:style w:type="character" w:customStyle="1" w:styleId="seriesnumber">
    <w:name w:val="series_number"/>
    <w:basedOn w:val="DefaultParagraphFont"/>
    <w:rsid w:val="00152DD2"/>
  </w:style>
  <w:style w:type="character" w:customStyle="1" w:styleId="publisher">
    <w:name w:val="publisher"/>
    <w:basedOn w:val="DefaultParagraphFont"/>
    <w:rsid w:val="00152D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78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34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418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6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78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77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985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72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6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2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72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78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77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7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prints.soton.ac.uk/491194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c009e0-6cf4-4b03-9b9b-ed20a515a4fb" xsi:nil="true"/>
    <lcf76f155ced4ddcb4097134ff3c332f xmlns="6f6f2ffc-1fac-4a8c-9506-538c67a959d7">
      <Terms xmlns="http://schemas.microsoft.com/office/infopath/2007/PartnerControls"/>
    </lcf76f155ced4ddcb4097134ff3c332f>
    <Notes xmlns="6f6f2ffc-1fac-4a8c-9506-538c67a959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575AE7FFD0844187F563D1C1B71022" ma:contentTypeVersion="21" ma:contentTypeDescription="Create a new document." ma:contentTypeScope="" ma:versionID="bea4ea5fc6504412b447891b1c7d27d1">
  <xsd:schema xmlns:xsd="http://www.w3.org/2001/XMLSchema" xmlns:xs="http://www.w3.org/2001/XMLSchema" xmlns:p="http://schemas.microsoft.com/office/2006/metadata/properties" xmlns:ns2="6f6f2ffc-1fac-4a8c-9506-538c67a959d7" xmlns:ns3="bbc009e0-6cf4-4b03-9b9b-ed20a515a4fb" targetNamespace="http://schemas.microsoft.com/office/2006/metadata/properties" ma:root="true" ma:fieldsID="dd9100429650f80a1de7e9991ccc27b6" ns2:_="" ns3:_="">
    <xsd:import namespace="6f6f2ffc-1fac-4a8c-9506-538c67a959d7"/>
    <xsd:import namespace="bbc009e0-6cf4-4b03-9b9b-ed20a515a4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6f2ffc-1fac-4a8c-9506-538c67a95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s" ma:index="2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c009e0-6cf4-4b03-9b9b-ed20a515a4f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bf05df4-127e-4f4e-b19a-4a2e5dafc29d}" ma:internalName="TaxCatchAll" ma:showField="CatchAllData" ma:web="bbc009e0-6cf4-4b03-9b9b-ed20a515a4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18DBDF-499F-4001-B3CA-47DCE927C983}">
  <ds:schemaRefs>
    <ds:schemaRef ds:uri="http://schemas.microsoft.com/office/2006/metadata/properties"/>
    <ds:schemaRef ds:uri="http://schemas.microsoft.com/office/infopath/2007/PartnerControls"/>
    <ds:schemaRef ds:uri="bbc009e0-6cf4-4b03-9b9b-ed20a515a4fb"/>
    <ds:schemaRef ds:uri="6f6f2ffc-1fac-4a8c-9506-538c67a959d7"/>
  </ds:schemaRefs>
</ds:datastoreItem>
</file>

<file path=customXml/itemProps2.xml><?xml version="1.0" encoding="utf-8"?>
<ds:datastoreItem xmlns:ds="http://schemas.openxmlformats.org/officeDocument/2006/customXml" ds:itemID="{32127732-E0F3-456E-ABC6-F7EC1D1C5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48485D-0D99-4916-B851-5C181EACB3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6f2ffc-1fac-4a8c-9506-538c67a959d7"/>
    <ds:schemaRef ds:uri="bbc009e0-6cf4-4b03-9b9b-ed20a515a4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31</Characters>
  <Application>Microsoft Office Word</Application>
  <DocSecurity>0</DocSecurity>
  <Lines>2</Lines>
  <Paragraphs>1</Paragraphs>
  <ScaleCrop>false</ScaleCrop>
  <Company>Southampton University</Company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-agenda-180612</dc:title>
  <dc:subject/>
  <dc:creator>Walker</dc:creator>
  <cp:keywords>V0.1</cp:keywords>
  <cp:lastModifiedBy>Sarah Brooks</cp:lastModifiedBy>
  <cp:revision>2</cp:revision>
  <cp:lastPrinted>2008-01-15T01:11:00Z</cp:lastPrinted>
  <dcterms:created xsi:type="dcterms:W3CDTF">2025-04-23T12:32:00Z</dcterms:created>
  <dcterms:modified xsi:type="dcterms:W3CDTF">2025-04-23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575AE7FFD0844187F563D1C1B71022</vt:lpwstr>
  </property>
  <property fmtid="{D5CDD505-2E9C-101B-9397-08002B2CF9AE}" pid="3" name="MediaServiceImageTags">
    <vt:lpwstr/>
  </property>
</Properties>
</file>